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D66E93" w14:textId="77777777" w:rsidR="00D53644" w:rsidRDefault="00D53644" w:rsidP="00D53644">
      <w:pPr>
        <w:bidi/>
        <w:jc w:val="center"/>
        <w:rPr>
          <w:rFonts w:cs="B Nazanin"/>
          <w:b/>
          <w:bCs/>
          <w:sz w:val="28"/>
          <w:szCs w:val="28"/>
        </w:rPr>
      </w:pPr>
      <w:r>
        <w:rPr>
          <w:rFonts w:cs="B Nazanin" w:hint="cs"/>
          <w:b/>
          <w:bCs/>
          <w:sz w:val="28"/>
          <w:szCs w:val="28"/>
          <w:rtl/>
        </w:rPr>
        <w:t>به نام خدا</w:t>
      </w:r>
    </w:p>
    <w:p w14:paraId="215CD838" w14:textId="77777777" w:rsidR="00D53644" w:rsidRDefault="00D53644" w:rsidP="00D53644">
      <w:pPr>
        <w:bidi/>
        <w:jc w:val="center"/>
        <w:rPr>
          <w:rFonts w:cs="B Nazanin" w:hint="cs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فرم ثبت نام در جشنواره ایمونولوژی ایران</w:t>
      </w:r>
    </w:p>
    <w:p w14:paraId="01DF9585" w14:textId="77777777" w:rsidR="00D53644" w:rsidRDefault="00D53644" w:rsidP="00D53644">
      <w:pPr>
        <w:bidi/>
        <w:rPr>
          <w:rFonts w:cs="B Nazanin" w:hint="cs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نام و نام خانوادگی: </w:t>
      </w:r>
    </w:p>
    <w:p w14:paraId="7977B321" w14:textId="77777777" w:rsidR="00D53644" w:rsidRDefault="00D53644" w:rsidP="00D53644">
      <w:pPr>
        <w:bidi/>
        <w:rPr>
          <w:rFonts w:cs="B Nazanin" w:hint="cs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تلفن تماس:</w:t>
      </w:r>
      <w:r>
        <w:rPr>
          <w:rFonts w:cs="B Nazanin"/>
          <w:b/>
          <w:bCs/>
          <w:sz w:val="24"/>
          <w:szCs w:val="24"/>
        </w:rPr>
        <w:tab/>
      </w:r>
      <w:r>
        <w:rPr>
          <w:rFonts w:cs="B Nazanin"/>
          <w:b/>
          <w:bCs/>
          <w:sz w:val="24"/>
          <w:szCs w:val="24"/>
        </w:rPr>
        <w:tab/>
      </w:r>
    </w:p>
    <w:p w14:paraId="001FF274" w14:textId="77777777" w:rsidR="00D53644" w:rsidRDefault="00D53644" w:rsidP="00D53644">
      <w:pPr>
        <w:bidi/>
        <w:rPr>
          <w:rFonts w:cs="B Nazanin" w:hint="cs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تلفن همراه:</w:t>
      </w:r>
    </w:p>
    <w:p w14:paraId="64A5011D" w14:textId="77777777" w:rsidR="00D53644" w:rsidRDefault="00D53644" w:rsidP="00D53644">
      <w:pPr>
        <w:bidi/>
        <w:rPr>
          <w:rFonts w:cs="B Nazanin" w:hint="cs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مایل به شرکت در کدام بخش هستید:</w:t>
      </w:r>
    </w:p>
    <w:p w14:paraId="29289F7D" w14:textId="77777777" w:rsidR="00D53644" w:rsidRDefault="00D53644" w:rsidP="00D53644">
      <w:pPr>
        <w:bidi/>
        <w:spacing w:after="0"/>
        <w:contextualSpacing/>
        <w:jc w:val="both"/>
        <w:rPr>
          <w:rFonts w:ascii="Calibri" w:eastAsia="Calibri" w:hAnsi="Calibri" w:cs="B Nazanin" w:hint="cs"/>
          <w:b/>
          <w:bCs/>
          <w:sz w:val="24"/>
          <w:szCs w:val="24"/>
          <w:rtl/>
        </w:rPr>
      </w:pPr>
      <w:r>
        <w:rPr>
          <w:rFonts w:ascii="Calibri" w:eastAsia="Calibri" w:hAnsi="Calibri" w:cs="B Nazanin" w:hint="cs"/>
          <w:b/>
          <w:bCs/>
          <w:sz w:val="24"/>
          <w:szCs w:val="24"/>
          <w:rtl/>
        </w:rPr>
        <w:t>الف- بخش اساتید و پژوهشگران برگزیده</w:t>
      </w:r>
    </w:p>
    <w:p w14:paraId="167B3A22" w14:textId="77777777" w:rsidR="00D53644" w:rsidRDefault="00D53644" w:rsidP="00D53644">
      <w:pPr>
        <w:numPr>
          <w:ilvl w:val="0"/>
          <w:numId w:val="1"/>
        </w:numPr>
        <w:bidi/>
        <w:spacing w:after="0" w:line="276" w:lineRule="auto"/>
        <w:ind w:left="0"/>
        <w:contextualSpacing/>
        <w:jc w:val="both"/>
        <w:rPr>
          <w:rFonts w:ascii="Calibri" w:eastAsia="Calibri" w:hAnsi="Calibri" w:cs="B Nazanin"/>
          <w:sz w:val="24"/>
          <w:szCs w:val="24"/>
        </w:rPr>
      </w:pPr>
      <w:r>
        <w:rPr>
          <w:rFonts w:ascii="Calibri" w:eastAsia="Calibri" w:hAnsi="Calibri" w:cs="B Nazanin" w:hint="cs"/>
          <w:sz w:val="24"/>
          <w:szCs w:val="24"/>
          <w:rtl/>
        </w:rPr>
        <w:t xml:space="preserve"> استاد یا پژوهشگر</w:t>
      </w:r>
    </w:p>
    <w:p w14:paraId="1071D4EA" w14:textId="77777777" w:rsidR="00D53644" w:rsidRDefault="00D53644" w:rsidP="00D53644">
      <w:pPr>
        <w:numPr>
          <w:ilvl w:val="0"/>
          <w:numId w:val="1"/>
        </w:numPr>
        <w:bidi/>
        <w:spacing w:after="0" w:line="276" w:lineRule="auto"/>
        <w:ind w:left="0"/>
        <w:contextualSpacing/>
        <w:jc w:val="both"/>
        <w:rPr>
          <w:rFonts w:ascii="Calibri" w:eastAsia="Calibri" w:hAnsi="Calibri" w:cs="B Nazanin" w:hint="cs"/>
          <w:sz w:val="24"/>
          <w:szCs w:val="24"/>
          <w:rtl/>
        </w:rPr>
      </w:pPr>
      <w:r>
        <w:rPr>
          <w:rFonts w:ascii="Calibri" w:eastAsia="Calibri" w:hAnsi="Calibri" w:cs="B Nazanin" w:hint="cs"/>
          <w:sz w:val="24"/>
          <w:szCs w:val="24"/>
          <w:rtl/>
        </w:rPr>
        <w:t xml:space="preserve">دانشجو </w:t>
      </w:r>
    </w:p>
    <w:p w14:paraId="7A01CF13" w14:textId="77777777" w:rsidR="00D53644" w:rsidRDefault="00D53644" w:rsidP="00D53644">
      <w:pPr>
        <w:bidi/>
        <w:spacing w:after="0"/>
        <w:jc w:val="both"/>
        <w:rPr>
          <w:rFonts w:ascii="Calibri" w:eastAsia="Calibri" w:hAnsi="Calibri" w:cs="B Nazanin"/>
          <w:b/>
          <w:bCs/>
          <w:sz w:val="24"/>
          <w:szCs w:val="24"/>
        </w:rPr>
      </w:pPr>
      <w:r>
        <w:rPr>
          <w:rFonts w:ascii="Calibri" w:eastAsia="Calibri" w:hAnsi="Calibri" w:cs="B Nazanin" w:hint="cs"/>
          <w:b/>
          <w:bCs/>
          <w:sz w:val="24"/>
          <w:szCs w:val="24"/>
          <w:rtl/>
        </w:rPr>
        <w:t xml:space="preserve"> ب- بخش پژوهش هاي برگزیده</w:t>
      </w:r>
    </w:p>
    <w:p w14:paraId="32720357" w14:textId="77777777" w:rsidR="00D53644" w:rsidRDefault="00D53644" w:rsidP="00D53644">
      <w:pPr>
        <w:numPr>
          <w:ilvl w:val="0"/>
          <w:numId w:val="2"/>
        </w:numPr>
        <w:bidi/>
        <w:spacing w:after="0" w:line="276" w:lineRule="auto"/>
        <w:ind w:left="0"/>
        <w:contextualSpacing/>
        <w:jc w:val="both"/>
        <w:rPr>
          <w:rFonts w:ascii="Calibri" w:eastAsia="Calibri" w:hAnsi="Calibri" w:cs="B Nazanin" w:hint="cs"/>
          <w:sz w:val="24"/>
          <w:szCs w:val="24"/>
          <w:rtl/>
        </w:rPr>
      </w:pPr>
      <w:r>
        <w:rPr>
          <w:rFonts w:ascii="Calibri" w:eastAsia="Calibri" w:hAnsi="Calibri" w:cs="B Nazanin" w:hint="cs"/>
          <w:sz w:val="24"/>
          <w:szCs w:val="24"/>
          <w:rtl/>
        </w:rPr>
        <w:t xml:space="preserve">طرح پژوهشی </w:t>
      </w:r>
    </w:p>
    <w:p w14:paraId="5AF6E8C3" w14:textId="77777777" w:rsidR="00D53644" w:rsidRDefault="00D53644" w:rsidP="00D53644">
      <w:pPr>
        <w:numPr>
          <w:ilvl w:val="0"/>
          <w:numId w:val="2"/>
        </w:numPr>
        <w:bidi/>
        <w:spacing w:after="0" w:line="276" w:lineRule="auto"/>
        <w:ind w:left="0"/>
        <w:contextualSpacing/>
        <w:jc w:val="both"/>
        <w:rPr>
          <w:rFonts w:ascii="Calibri" w:eastAsia="Calibri" w:hAnsi="Calibri" w:cs="B Nazanin" w:hint="cs"/>
          <w:sz w:val="24"/>
          <w:szCs w:val="24"/>
          <w:rtl/>
        </w:rPr>
      </w:pPr>
      <w:r>
        <w:rPr>
          <w:rFonts w:ascii="Calibri" w:eastAsia="Calibri" w:hAnsi="Calibri" w:cs="B Nazanin" w:hint="cs"/>
          <w:sz w:val="24"/>
          <w:szCs w:val="24"/>
          <w:rtl/>
        </w:rPr>
        <w:t xml:space="preserve">مقاله </w:t>
      </w:r>
    </w:p>
    <w:p w14:paraId="4D4C579B" w14:textId="77777777" w:rsidR="00D53644" w:rsidRDefault="00D53644" w:rsidP="00D53644">
      <w:pPr>
        <w:numPr>
          <w:ilvl w:val="0"/>
          <w:numId w:val="2"/>
        </w:numPr>
        <w:bidi/>
        <w:spacing w:after="0" w:line="276" w:lineRule="auto"/>
        <w:ind w:left="0"/>
        <w:contextualSpacing/>
        <w:jc w:val="both"/>
        <w:rPr>
          <w:rFonts w:ascii="Calibri" w:eastAsia="Calibri" w:hAnsi="Calibri" w:cs="B Nazanin"/>
          <w:sz w:val="24"/>
          <w:szCs w:val="24"/>
        </w:rPr>
      </w:pPr>
      <w:r>
        <w:rPr>
          <w:rFonts w:ascii="Calibri" w:eastAsia="Calibri" w:hAnsi="Calibri" w:cs="B Nazanin" w:hint="cs"/>
          <w:sz w:val="24"/>
          <w:szCs w:val="24"/>
          <w:rtl/>
        </w:rPr>
        <w:t xml:space="preserve">کتاب </w:t>
      </w:r>
    </w:p>
    <w:p w14:paraId="04C9BC30" w14:textId="77777777" w:rsidR="00D53644" w:rsidRDefault="00D53644" w:rsidP="00D53644">
      <w:pPr>
        <w:numPr>
          <w:ilvl w:val="0"/>
          <w:numId w:val="2"/>
        </w:numPr>
        <w:bidi/>
        <w:spacing w:after="0" w:line="276" w:lineRule="auto"/>
        <w:ind w:left="0"/>
        <w:contextualSpacing/>
        <w:jc w:val="both"/>
        <w:rPr>
          <w:rFonts w:ascii="Calibri" w:eastAsia="Calibri" w:hAnsi="Calibri" w:cs="B Nazanin"/>
          <w:sz w:val="24"/>
          <w:szCs w:val="24"/>
        </w:rPr>
      </w:pPr>
      <w:r>
        <w:rPr>
          <w:rFonts w:ascii="Calibri" w:eastAsia="Calibri" w:hAnsi="Calibri" w:cs="B Nazanin" w:hint="cs"/>
          <w:sz w:val="24"/>
          <w:szCs w:val="24"/>
          <w:rtl/>
        </w:rPr>
        <w:t>اختراع یا فرآورده</w:t>
      </w:r>
    </w:p>
    <w:p w14:paraId="4A453FF9" w14:textId="77777777" w:rsidR="00D53644" w:rsidRDefault="00D53644" w:rsidP="00D53644">
      <w:pPr>
        <w:bidi/>
        <w:spacing w:after="0"/>
        <w:contextualSpacing/>
        <w:jc w:val="both"/>
        <w:rPr>
          <w:rFonts w:ascii="Calibri" w:eastAsia="Calibri" w:hAnsi="Calibri" w:cs="B Nazanin"/>
          <w:sz w:val="24"/>
          <w:szCs w:val="24"/>
        </w:rPr>
      </w:pPr>
    </w:p>
    <w:p w14:paraId="5DB418AF" w14:textId="77777777" w:rsidR="00D53644" w:rsidRDefault="00D53644" w:rsidP="00D53644">
      <w:pPr>
        <w:bidi/>
        <w:spacing w:after="0"/>
        <w:contextualSpacing/>
        <w:jc w:val="both"/>
        <w:rPr>
          <w:rFonts w:ascii="Calibri" w:eastAsia="Calibri" w:hAnsi="Calibri" w:cs="B Nazanin"/>
          <w:b/>
          <w:bCs/>
          <w:sz w:val="24"/>
          <w:szCs w:val="24"/>
        </w:rPr>
      </w:pPr>
      <w:r>
        <w:rPr>
          <w:rFonts w:ascii="Calibri" w:eastAsia="Calibri" w:hAnsi="Calibri" w:cs="B Nazanin" w:hint="cs"/>
          <w:b/>
          <w:bCs/>
          <w:sz w:val="24"/>
          <w:szCs w:val="24"/>
          <w:rtl/>
        </w:rPr>
        <w:t>ج- بخش مراکز علمی- تحقیقاتی برگزیده</w:t>
      </w:r>
    </w:p>
    <w:p w14:paraId="6123DA9F" w14:textId="77777777" w:rsidR="00D53644" w:rsidRDefault="00D53644" w:rsidP="00D53644">
      <w:pPr>
        <w:numPr>
          <w:ilvl w:val="0"/>
          <w:numId w:val="3"/>
        </w:numPr>
        <w:bidi/>
        <w:spacing w:after="0" w:line="276" w:lineRule="auto"/>
        <w:ind w:left="0"/>
        <w:contextualSpacing/>
        <w:jc w:val="both"/>
        <w:rPr>
          <w:rFonts w:ascii="Calibri" w:eastAsia="Calibri" w:hAnsi="Calibri" w:cs="B Nazanin" w:hint="cs"/>
          <w:sz w:val="24"/>
          <w:szCs w:val="24"/>
          <w:rtl/>
        </w:rPr>
      </w:pPr>
      <w:r>
        <w:rPr>
          <w:rFonts w:ascii="Calibri" w:eastAsia="Calibri" w:hAnsi="Calibri" w:cs="B Nazanin" w:hint="cs"/>
          <w:sz w:val="24"/>
          <w:szCs w:val="24"/>
          <w:rtl/>
        </w:rPr>
        <w:t xml:space="preserve">گروه آموزشی ایمونولوژی </w:t>
      </w:r>
    </w:p>
    <w:p w14:paraId="3786F8ED" w14:textId="77777777" w:rsidR="00D53644" w:rsidRDefault="00D53644" w:rsidP="00D53644">
      <w:pPr>
        <w:numPr>
          <w:ilvl w:val="0"/>
          <w:numId w:val="3"/>
        </w:numPr>
        <w:bidi/>
        <w:spacing w:after="0" w:line="276" w:lineRule="auto"/>
        <w:ind w:left="0"/>
        <w:contextualSpacing/>
        <w:jc w:val="both"/>
        <w:rPr>
          <w:rFonts w:ascii="Calibri" w:eastAsia="Calibri" w:hAnsi="Calibri" w:cs="B Nazanin" w:hint="cs"/>
          <w:sz w:val="24"/>
          <w:szCs w:val="24"/>
          <w:rtl/>
        </w:rPr>
      </w:pPr>
      <w:r>
        <w:rPr>
          <w:rFonts w:ascii="Calibri" w:eastAsia="Calibri" w:hAnsi="Calibri" w:cs="B Nazanin" w:hint="cs"/>
          <w:sz w:val="24"/>
          <w:szCs w:val="24"/>
          <w:rtl/>
        </w:rPr>
        <w:t xml:space="preserve">مرکز تحقیقاتی </w:t>
      </w:r>
    </w:p>
    <w:p w14:paraId="50087CE8" w14:textId="77777777" w:rsidR="00D53644" w:rsidRDefault="00D53644" w:rsidP="00D53644">
      <w:pPr>
        <w:numPr>
          <w:ilvl w:val="0"/>
          <w:numId w:val="3"/>
        </w:numPr>
        <w:bidi/>
        <w:spacing w:after="0" w:line="276" w:lineRule="auto"/>
        <w:ind w:left="0"/>
        <w:contextualSpacing/>
        <w:jc w:val="both"/>
        <w:rPr>
          <w:rFonts w:ascii="Calibri" w:eastAsia="Calibri" w:hAnsi="Calibri" w:cs="B Nazanin"/>
          <w:sz w:val="24"/>
          <w:szCs w:val="24"/>
        </w:rPr>
      </w:pPr>
      <w:r>
        <w:rPr>
          <w:rFonts w:ascii="Calibri" w:eastAsia="Calibri" w:hAnsi="Calibri" w:cs="B Nazanin" w:hint="cs"/>
          <w:sz w:val="24"/>
          <w:szCs w:val="24"/>
          <w:rtl/>
        </w:rPr>
        <w:t xml:space="preserve">شرکت دانش بنیان </w:t>
      </w:r>
    </w:p>
    <w:p w14:paraId="70AC9DD4" w14:textId="77777777" w:rsidR="00D53644" w:rsidRDefault="00D53644" w:rsidP="00D53644">
      <w:pPr>
        <w:bidi/>
        <w:rPr>
          <w:rFonts w:cs="B Nazanin"/>
          <w:b/>
          <w:bCs/>
          <w:sz w:val="24"/>
          <w:szCs w:val="24"/>
        </w:rPr>
      </w:pPr>
    </w:p>
    <w:p w14:paraId="292FCE25" w14:textId="77777777" w:rsidR="00D53644" w:rsidRDefault="00D53644" w:rsidP="00D53644">
      <w:pPr>
        <w:bidi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lastRenderedPageBreak/>
        <w:t>شرکت کننده محترم لطفا فرم پر شده فوق را همراه با تصویر اسکن شده مدارک و مستندات لازم جهت بررسی بر اساس آیین نامه جشنواره،به پست الکترونیک</w:t>
      </w:r>
      <w:hyperlink r:id="rId7" w:history="1">
        <w:r>
          <w:rPr>
            <w:rStyle w:val="Hyperlink"/>
            <w:rFonts w:cs="B Nazanin"/>
          </w:rPr>
          <w:t>festival@icia.ir</w:t>
        </w:r>
      </w:hyperlink>
      <w:r>
        <w:rPr>
          <w:rFonts w:cs="B Nazanin" w:hint="cs"/>
          <w:b/>
          <w:bCs/>
          <w:sz w:val="24"/>
          <w:szCs w:val="24"/>
          <w:rtl/>
        </w:rPr>
        <w:t xml:space="preserve"> ارسال فرمائید.</w:t>
      </w:r>
    </w:p>
    <w:p w14:paraId="2A042C4C" w14:textId="77777777" w:rsidR="00D53644" w:rsidRDefault="00D53644" w:rsidP="00D53644">
      <w:pPr>
        <w:bidi/>
        <w:rPr>
          <w:rFonts w:cs="B Nazanin" w:hint="cs"/>
          <w:b/>
          <w:bCs/>
          <w:sz w:val="24"/>
          <w:szCs w:val="24"/>
          <w:rtl/>
        </w:rPr>
      </w:pPr>
    </w:p>
    <w:p w14:paraId="7D2424B1" w14:textId="77777777" w:rsidR="00D53644" w:rsidRDefault="00D53644" w:rsidP="00D53644">
      <w:pPr>
        <w:bidi/>
        <w:rPr>
          <w:rFonts w:cs="B Nazanin" w:hint="cs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همچنین می توانید پس از ارسال فرم به آدرس ایمیل فوق، مدارک را به آدرس دفتر انجمن  ارسال نمائید.</w:t>
      </w:r>
    </w:p>
    <w:p w14:paraId="6EA08645" w14:textId="77777777" w:rsidR="00D53644" w:rsidRDefault="00D53644" w:rsidP="00D53644">
      <w:pPr>
        <w:bidi/>
        <w:rPr>
          <w:rFonts w:cs="B Nazanin" w:hint="cs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آدرس دفتر انجمن ایمونولوژی و آلرژی ایران: تهران - کارگر شمالی </w:t>
      </w:r>
      <w:r>
        <w:rPr>
          <w:rFonts w:ascii="Times New Roman" w:hAnsi="Times New Roman" w:cs="Times New Roman"/>
          <w:b/>
          <w:bCs/>
          <w:sz w:val="24"/>
          <w:szCs w:val="24"/>
          <w:rtl/>
        </w:rPr>
        <w:t>–</w:t>
      </w:r>
      <w:r>
        <w:rPr>
          <w:rFonts w:cs="B Nazanin" w:hint="cs"/>
          <w:b/>
          <w:bCs/>
          <w:sz w:val="24"/>
          <w:szCs w:val="24"/>
          <w:rtl/>
        </w:rPr>
        <w:t xml:space="preserve"> پایینتر از بزرگراه جلال آل احمد </w:t>
      </w:r>
      <w:r>
        <w:rPr>
          <w:rFonts w:ascii="Times New Roman" w:hAnsi="Times New Roman" w:cs="Times New Roman"/>
          <w:b/>
          <w:bCs/>
          <w:sz w:val="24"/>
          <w:szCs w:val="24"/>
          <w:rtl/>
        </w:rPr>
        <w:t>–</w:t>
      </w:r>
      <w:r>
        <w:rPr>
          <w:rFonts w:cs="B Nazanin" w:hint="cs"/>
          <w:b/>
          <w:bCs/>
          <w:sz w:val="24"/>
          <w:szCs w:val="24"/>
          <w:rtl/>
        </w:rPr>
        <w:t xml:space="preserve"> خیابان مجد </w:t>
      </w:r>
      <w:r>
        <w:rPr>
          <w:rFonts w:ascii="Times New Roman" w:hAnsi="Times New Roman" w:cs="Times New Roman"/>
          <w:b/>
          <w:bCs/>
          <w:sz w:val="24"/>
          <w:szCs w:val="24"/>
          <w:rtl/>
        </w:rPr>
        <w:t>–</w:t>
      </w:r>
      <w:r>
        <w:rPr>
          <w:rFonts w:cs="B Nazanin" w:hint="cs"/>
          <w:b/>
          <w:bCs/>
          <w:sz w:val="24"/>
          <w:szCs w:val="24"/>
          <w:rtl/>
        </w:rPr>
        <w:t xml:space="preserve"> پلاک 15 </w:t>
      </w:r>
      <w:r>
        <w:rPr>
          <w:rFonts w:ascii="Times New Roman" w:hAnsi="Times New Roman" w:cs="Times New Roman"/>
          <w:b/>
          <w:bCs/>
          <w:sz w:val="24"/>
          <w:szCs w:val="24"/>
          <w:rtl/>
        </w:rPr>
        <w:t>–</w:t>
      </w:r>
      <w:r>
        <w:rPr>
          <w:rFonts w:cs="B Nazanin" w:hint="cs"/>
          <w:b/>
          <w:bCs/>
          <w:sz w:val="24"/>
          <w:szCs w:val="24"/>
          <w:rtl/>
        </w:rPr>
        <w:t xml:space="preserve"> طبقه دوم </w:t>
      </w:r>
    </w:p>
    <w:p w14:paraId="6B57285B" w14:textId="037B9587" w:rsidR="000B5AF0" w:rsidRPr="00D53644" w:rsidRDefault="000B5AF0" w:rsidP="00D53644">
      <w:pPr>
        <w:bidi/>
        <w:jc w:val="left"/>
      </w:pPr>
      <w:bookmarkStart w:id="0" w:name="_GoBack"/>
      <w:bookmarkEnd w:id="0"/>
    </w:p>
    <w:sectPr w:rsidR="000B5AF0" w:rsidRPr="00D53644" w:rsidSect="00495907">
      <w:headerReference w:type="default" r:id="rId8"/>
      <w:footerReference w:type="default" r:id="rId9"/>
      <w:pgSz w:w="12240" w:h="15840"/>
      <w:pgMar w:top="1440" w:right="1260" w:bottom="1440" w:left="1080" w:header="2891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DBD693" w14:textId="77777777" w:rsidR="00410734" w:rsidRDefault="00410734" w:rsidP="002A2B6E">
      <w:pPr>
        <w:spacing w:after="0" w:line="240" w:lineRule="auto"/>
      </w:pPr>
      <w:r>
        <w:separator/>
      </w:r>
    </w:p>
  </w:endnote>
  <w:endnote w:type="continuationSeparator" w:id="0">
    <w:p w14:paraId="4AD78737" w14:textId="77777777" w:rsidR="00410734" w:rsidRDefault="00410734" w:rsidP="002A2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5E9875" w14:textId="002A52DC" w:rsidR="00096A6D" w:rsidRDefault="002562DF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2B97F36" wp14:editId="3F9A9D9A">
          <wp:simplePos x="0" y="0"/>
          <wp:positionH relativeFrom="margin">
            <wp:posOffset>-714045</wp:posOffset>
          </wp:positionH>
          <wp:positionV relativeFrom="margin">
            <wp:posOffset>7305040</wp:posOffset>
          </wp:positionV>
          <wp:extent cx="7788910" cy="755015"/>
          <wp:effectExtent l="0" t="0" r="2540" b="6985"/>
          <wp:wrapSquare wrapText="bothSides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8910" cy="755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3D4ACF" w14:textId="77777777" w:rsidR="00410734" w:rsidRDefault="00410734" w:rsidP="002A2B6E">
      <w:pPr>
        <w:spacing w:after="0" w:line="240" w:lineRule="auto"/>
      </w:pPr>
      <w:r>
        <w:separator/>
      </w:r>
    </w:p>
  </w:footnote>
  <w:footnote w:type="continuationSeparator" w:id="0">
    <w:p w14:paraId="5D2C4819" w14:textId="77777777" w:rsidR="00410734" w:rsidRDefault="00410734" w:rsidP="002A2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3533DB" w14:textId="544E445F" w:rsidR="002A2B6E" w:rsidRDefault="002562DF" w:rsidP="00495907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59A1D9B6" wp14:editId="68AAA68B">
          <wp:simplePos x="0" y="0"/>
          <wp:positionH relativeFrom="margin">
            <wp:posOffset>-731825</wp:posOffset>
          </wp:positionH>
          <wp:positionV relativeFrom="page">
            <wp:posOffset>0</wp:posOffset>
          </wp:positionV>
          <wp:extent cx="7802880" cy="1818640"/>
          <wp:effectExtent l="0" t="0" r="762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880" cy="181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A39E8"/>
    <w:multiLevelType w:val="hybridMultilevel"/>
    <w:tmpl w:val="D006FFA4"/>
    <w:lvl w:ilvl="0" w:tplc="E76A920C">
      <w:start w:val="1"/>
      <w:numFmt w:val="decimal"/>
      <w:lvlText w:val="%1-"/>
      <w:lvlJc w:val="left"/>
      <w:pPr>
        <w:ind w:left="360" w:hanging="360"/>
      </w:pPr>
      <w:rPr>
        <w:rFonts w:asciiTheme="minorHAnsi" w:eastAsiaTheme="minorHAnsi" w:hAnsiTheme="minorHAnsi" w:cs="B Nazani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2883CBC"/>
    <w:multiLevelType w:val="hybridMultilevel"/>
    <w:tmpl w:val="64B61F5A"/>
    <w:lvl w:ilvl="0" w:tplc="A5FC4458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A75063"/>
    <w:multiLevelType w:val="hybridMultilevel"/>
    <w:tmpl w:val="83F0EE86"/>
    <w:lvl w:ilvl="0" w:tplc="6DD86BF2">
      <w:start w:val="1"/>
      <w:numFmt w:val="decimal"/>
      <w:lvlText w:val="%1-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zM2MTQ2NDIyNTFV0lEKTi0uzszPAykwqgUA8GmTYSwAAAA="/>
  </w:docVars>
  <w:rsids>
    <w:rsidRoot w:val="00701757"/>
    <w:rsid w:val="0001287F"/>
    <w:rsid w:val="000255D0"/>
    <w:rsid w:val="00035C48"/>
    <w:rsid w:val="00057481"/>
    <w:rsid w:val="000713D7"/>
    <w:rsid w:val="000741D4"/>
    <w:rsid w:val="00096A6D"/>
    <w:rsid w:val="000B5AF0"/>
    <w:rsid w:val="000F4784"/>
    <w:rsid w:val="001316BA"/>
    <w:rsid w:val="001C322C"/>
    <w:rsid w:val="00220E13"/>
    <w:rsid w:val="00236B01"/>
    <w:rsid w:val="002562DF"/>
    <w:rsid w:val="0028767B"/>
    <w:rsid w:val="002A2B6E"/>
    <w:rsid w:val="003174F8"/>
    <w:rsid w:val="003E215D"/>
    <w:rsid w:val="00410734"/>
    <w:rsid w:val="00441F79"/>
    <w:rsid w:val="00461F32"/>
    <w:rsid w:val="00477AA1"/>
    <w:rsid w:val="00486C3C"/>
    <w:rsid w:val="00495907"/>
    <w:rsid w:val="0051025C"/>
    <w:rsid w:val="00510F5E"/>
    <w:rsid w:val="00512720"/>
    <w:rsid w:val="00537B86"/>
    <w:rsid w:val="005600F9"/>
    <w:rsid w:val="005733C9"/>
    <w:rsid w:val="005923E4"/>
    <w:rsid w:val="005A35E6"/>
    <w:rsid w:val="005C2077"/>
    <w:rsid w:val="005D3AA5"/>
    <w:rsid w:val="005D7E63"/>
    <w:rsid w:val="006251AC"/>
    <w:rsid w:val="006431B0"/>
    <w:rsid w:val="00701757"/>
    <w:rsid w:val="00704FA9"/>
    <w:rsid w:val="00754977"/>
    <w:rsid w:val="00790792"/>
    <w:rsid w:val="007A4E65"/>
    <w:rsid w:val="00801B40"/>
    <w:rsid w:val="008110E0"/>
    <w:rsid w:val="00896421"/>
    <w:rsid w:val="008A26FF"/>
    <w:rsid w:val="008C5C0F"/>
    <w:rsid w:val="009420CE"/>
    <w:rsid w:val="00944DAC"/>
    <w:rsid w:val="00946CD9"/>
    <w:rsid w:val="009C1E97"/>
    <w:rsid w:val="00A85B00"/>
    <w:rsid w:val="00A92669"/>
    <w:rsid w:val="00AB3D25"/>
    <w:rsid w:val="00B33892"/>
    <w:rsid w:val="00B3390A"/>
    <w:rsid w:val="00C20407"/>
    <w:rsid w:val="00C97EC2"/>
    <w:rsid w:val="00CC07D0"/>
    <w:rsid w:val="00CF5A66"/>
    <w:rsid w:val="00D1273C"/>
    <w:rsid w:val="00D312EE"/>
    <w:rsid w:val="00D53644"/>
    <w:rsid w:val="00D54747"/>
    <w:rsid w:val="00D73AE0"/>
    <w:rsid w:val="00D97C62"/>
    <w:rsid w:val="00DB43E9"/>
    <w:rsid w:val="00DB66EB"/>
    <w:rsid w:val="00E3287D"/>
    <w:rsid w:val="00E72678"/>
    <w:rsid w:val="00E83265"/>
    <w:rsid w:val="00F34E84"/>
    <w:rsid w:val="00F52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385078"/>
  <w15:chartTrackingRefBased/>
  <w15:docId w15:val="{A447A1E5-5A69-43B6-A5BD-E4481C251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360" w:lineRule="auto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2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B6E"/>
  </w:style>
  <w:style w:type="paragraph" w:styleId="Footer">
    <w:name w:val="footer"/>
    <w:basedOn w:val="Normal"/>
    <w:link w:val="FooterChar"/>
    <w:uiPriority w:val="99"/>
    <w:unhideWhenUsed/>
    <w:rsid w:val="002A2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B6E"/>
  </w:style>
  <w:style w:type="character" w:styleId="Hyperlink">
    <w:name w:val="Hyperlink"/>
    <w:basedOn w:val="DefaultParagraphFont"/>
    <w:uiPriority w:val="99"/>
    <w:unhideWhenUsed/>
    <w:rsid w:val="005733C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C0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D7E6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table" w:styleId="TableGrid">
    <w:name w:val="Table Grid"/>
    <w:basedOn w:val="TableNormal"/>
    <w:uiPriority w:val="39"/>
    <w:rsid w:val="005D7E63"/>
    <w:pPr>
      <w:spacing w:after="0" w:line="240" w:lineRule="auto"/>
      <w:jc w:val="left"/>
    </w:pPr>
    <w:rPr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0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estival@icia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rramdel</dc:creator>
  <cp:keywords/>
  <dc:description/>
  <cp:lastModifiedBy>Majid Mirsafa</cp:lastModifiedBy>
  <cp:revision>41</cp:revision>
  <cp:lastPrinted>2022-07-02T04:01:00Z</cp:lastPrinted>
  <dcterms:created xsi:type="dcterms:W3CDTF">2022-05-23T08:21:00Z</dcterms:created>
  <dcterms:modified xsi:type="dcterms:W3CDTF">2023-01-22T07:47:00Z</dcterms:modified>
</cp:coreProperties>
</file>